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1B15E25A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1A5C21">
        <w:rPr>
          <w:rFonts w:asciiTheme="minorHAnsi" w:hAnsiTheme="minorHAnsi"/>
          <w:b/>
          <w:sz w:val="28"/>
          <w:szCs w:val="28"/>
        </w:rPr>
        <w:t xml:space="preserve"> ART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C0BD8E2" w14:textId="58CB029D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23BF69D" w14:textId="72953FC7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815DCA4" w14:textId="7499D330" w:rsidR="00597516" w:rsidRPr="00B52C9E" w:rsidRDefault="00B3116C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LUE CHART-SHADING TECHNIQUES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6A9C043" w14:textId="5C64CE4E" w:rsidR="00597516" w:rsidRPr="00B52C9E" w:rsidRDefault="00B3116C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LUE CHART-SHADING TECHNIQUES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4012C472" w14:textId="77777777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URAL FORMS-PLANTS</w:t>
            </w:r>
          </w:p>
          <w:p w14:paraId="2B07141F" w14:textId="77777777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RTIST REFERENCE</w:t>
            </w: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41376AE9" w14:textId="77777777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URAL FORMS-PLANTS</w:t>
            </w:r>
          </w:p>
          <w:p w14:paraId="060D4D61" w14:textId="77777777" w:rsidR="00B3116C" w:rsidRDefault="00B3116C" w:rsidP="00B311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RTIST REFERENCE</w:t>
            </w:r>
          </w:p>
          <w:p w14:paraId="490C6828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772E9FC7" w:rsidR="00597516" w:rsidRPr="004B612B" w:rsidRDefault="004B612B" w:rsidP="00AC38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B61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TIFS INSPIRED BY NATURE</w:t>
            </w:r>
            <w:r w:rsidR="00C961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TILE DESIGN)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961B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961B4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C961B4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AC4DA17" w14:textId="38F8639D" w:rsidR="00C961B4" w:rsidRPr="00B52C9E" w:rsidRDefault="00C961B4" w:rsidP="00C961B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4B61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TIFS INSPIRED BY NATUR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TILE DESIGN)</w:t>
            </w:r>
          </w:p>
        </w:tc>
        <w:tc>
          <w:tcPr>
            <w:tcW w:w="2700" w:type="dxa"/>
          </w:tcPr>
          <w:p w14:paraId="3C7DE3F7" w14:textId="1D699840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C961B4" w:rsidRPr="00CD278C" w:rsidRDefault="00C961B4" w:rsidP="00C961B4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C961B4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80CC90" w14:textId="59510B93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RT STYLE-ONE OBJECT IN DIFFERENT STYLES</w:t>
            </w:r>
            <w:r w:rsidR="000A43E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TECHNIQUE</w:t>
            </w:r>
          </w:p>
          <w:p w14:paraId="1134988A" w14:textId="77777777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C961B4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C961B4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091309BF" w:rsidR="00C961B4" w:rsidRPr="00B52C9E" w:rsidRDefault="00C961B4" w:rsidP="00C961B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RT STYLE-ONE OBJECT IN DIFFERENT STYLES</w:t>
            </w:r>
            <w:r w:rsidR="000A43E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TECHN</w:t>
            </w:r>
            <w:r w:rsidR="009C5A49">
              <w:rPr>
                <w:rFonts w:asciiTheme="minorHAnsi" w:hAnsiTheme="minorHAnsi" w:cstheme="minorHAnsi"/>
                <w:b/>
                <w:sz w:val="22"/>
                <w:szCs w:val="22"/>
              </w:rPr>
              <w:t>IQUE</w:t>
            </w:r>
          </w:p>
        </w:tc>
        <w:tc>
          <w:tcPr>
            <w:tcW w:w="2700" w:type="dxa"/>
          </w:tcPr>
          <w:p w14:paraId="078126C8" w14:textId="313572D4" w:rsidR="00C961B4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C961B4" w:rsidRPr="00BA3823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C961B4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C961B4" w:rsidRDefault="00C961B4" w:rsidP="00C961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40D8438F" w14:textId="77777777" w:rsidR="00C961B4" w:rsidRDefault="00C961B4" w:rsidP="00C961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302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EM ILLUSTRATION</w:t>
            </w:r>
          </w:p>
          <w:p w14:paraId="51D0AC59" w14:textId="77777777" w:rsidR="00C961B4" w:rsidRDefault="00C961B4" w:rsidP="00C961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C961B4" w:rsidRPr="00B52C9E" w:rsidRDefault="00C961B4" w:rsidP="00C961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961B4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C961B4" w:rsidRPr="00796F4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C961B4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C961B4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0715145" w14:textId="77777777" w:rsidR="00C961B4" w:rsidRPr="00630229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01569BF" w14:textId="77777777" w:rsidR="00C961B4" w:rsidRDefault="00C961B4" w:rsidP="00C961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302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EM ILLUSTRATION</w:t>
            </w:r>
          </w:p>
          <w:p w14:paraId="36479883" w14:textId="78B197B1" w:rsidR="00C961B4" w:rsidRPr="00630229" w:rsidRDefault="00C961B4" w:rsidP="00C961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D5DF08A" w14:textId="77777777" w:rsidR="00C961B4" w:rsidRPr="00B52C9E" w:rsidRDefault="00C961B4" w:rsidP="00C961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961B4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B2029B" w14:textId="77777777" w:rsidR="00C961B4" w:rsidRPr="00630229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51ADE68" w14:textId="77777777" w:rsidR="00C961B4" w:rsidRPr="00630229" w:rsidRDefault="00C961B4" w:rsidP="00C961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AE INSPIRED ARTWORKS</w:t>
            </w:r>
          </w:p>
          <w:p w14:paraId="0A1E10AC" w14:textId="77777777" w:rsidR="00C961B4" w:rsidRPr="00B52C9E" w:rsidRDefault="00C961B4" w:rsidP="00C961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C961B4" w:rsidRPr="001452E5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C961B4" w:rsidRDefault="00C961B4" w:rsidP="00C961B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C961B4" w:rsidRPr="00B52C9E" w:rsidRDefault="00C961B4" w:rsidP="00C961B4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961B4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C961B4" w:rsidRPr="00B52C9E" w:rsidRDefault="00C961B4" w:rsidP="00C961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C961B4" w:rsidRDefault="00C961B4" w:rsidP="00C961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6DC2EE58" w14:textId="77777777" w:rsidR="00C961B4" w:rsidRPr="00630229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A3E8BCB" w14:textId="77777777" w:rsidR="00C961B4" w:rsidRPr="00630229" w:rsidRDefault="00C961B4" w:rsidP="00C961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AE INSPIRED ARTWORKS</w:t>
            </w:r>
          </w:p>
          <w:p w14:paraId="79925E82" w14:textId="77777777" w:rsidR="00C961B4" w:rsidRPr="00B52C9E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C961B4" w:rsidRPr="00CD278C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C961B4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C961B4" w:rsidRPr="009B40B3" w:rsidRDefault="00C961B4" w:rsidP="00C961B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C961B4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C961B4" w:rsidRPr="00B52C9E" w:rsidRDefault="00C961B4" w:rsidP="00C961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C961B4" w:rsidRPr="00B52C9E" w:rsidRDefault="00C961B4" w:rsidP="00C961B4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AD616D9" w14:textId="77777777" w:rsidR="00167154" w:rsidRDefault="00167154" w:rsidP="0016715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</w:t>
            </w:r>
          </w:p>
          <w:p w14:paraId="0380F031" w14:textId="0AC50A44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22943DED" w14:textId="77777777" w:rsidR="00167154" w:rsidRDefault="00167154" w:rsidP="0016715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</w:t>
            </w:r>
          </w:p>
          <w:p w14:paraId="3AE5DA4B" w14:textId="7CBB32A6" w:rsidR="00E30A02" w:rsidRPr="0078026B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40A20598" w14:textId="364B7B3D" w:rsidR="00E30A02" w:rsidRPr="00B52C9E" w:rsidRDefault="00B3116C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ULTICULTURAL ART</w:t>
            </w:r>
            <w:r w:rsidR="00FF63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African, Mexican, </w:t>
            </w:r>
            <w:r w:rsidR="00B137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dian)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4B66E23D" w:rsidR="00E30A02" w:rsidRPr="00B52C9E" w:rsidRDefault="00B3116C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ULTICULTURAL ART</w:t>
            </w:r>
            <w:r w:rsidR="00B137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African, Mexican, Indian)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09A1F8D3" w14:textId="296AE9A6" w:rsidR="00E30A02" w:rsidRPr="00BE52EB" w:rsidRDefault="00BE52EB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TILL</w:t>
            </w:r>
            <w:r w:rsidR="00C95930">
              <w:rPr>
                <w:rFonts w:asciiTheme="minorHAnsi" w:hAnsiTheme="minorHAnsi" w:cstheme="minorHAnsi"/>
                <w:b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IFE </w:t>
            </w:r>
            <w:r w:rsidR="00C95930">
              <w:rPr>
                <w:rFonts w:asciiTheme="minorHAnsi" w:hAnsiTheme="minorHAnsi" w:cstheme="minorHAnsi"/>
                <w:b/>
                <w:sz w:val="22"/>
                <w:szCs w:val="22"/>
              </w:rPr>
              <w:t>COMPOSITION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40BD5F38" w14:textId="77777777" w:rsidR="00AA6B49" w:rsidRDefault="00C95930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TILL-LIFE COMPOSITION</w:t>
            </w:r>
          </w:p>
          <w:p w14:paraId="6137D2A2" w14:textId="277687FC" w:rsidR="00E204FE" w:rsidRPr="00B52C9E" w:rsidRDefault="00E204FE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0EB00BAE" w14:textId="77777777" w:rsidR="00E30A02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BDCCF4D" w14:textId="12BCC371" w:rsidR="00D95D11" w:rsidRPr="00B52C9E" w:rsidRDefault="00D95D11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UBISM – INSPIRED BY PABLO PICASSO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C0E4B57" w14:textId="77777777" w:rsidR="00E30A02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8E82989" w14:textId="7B6D3207" w:rsidR="00D95D11" w:rsidRPr="00B52C9E" w:rsidRDefault="00D95D11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UBISM – INSPIRED BY PABLO PICASSO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739AB96" w14:textId="77777777" w:rsidR="00E30A02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90378DD" w14:textId="5A786BC3" w:rsidR="00D95D11" w:rsidRPr="00B52C9E" w:rsidRDefault="00D95D11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UBISM – INSPIRED BY PABLO PICASSO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7221E31B" w14:textId="77777777" w:rsidR="0007273E" w:rsidRPr="00B52C9E" w:rsidRDefault="0007273E" w:rsidP="0007273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1E4B558C" w14:textId="19126E69" w:rsidR="0007273E" w:rsidRPr="00B52C9E" w:rsidRDefault="0007273E" w:rsidP="0007273E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AYER MAT DESIGN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42D242AB" w:rsidR="00E30A02" w:rsidRPr="00B52C9E" w:rsidRDefault="0007273E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AYER MAT DESIGN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CF17977" w14:textId="77777777" w:rsidR="0007273E" w:rsidRDefault="0007273E" w:rsidP="0007273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OOK COVER DESIGN</w:t>
            </w:r>
          </w:p>
          <w:p w14:paraId="7C50D6CD" w14:textId="77777777" w:rsidR="00E30A02" w:rsidRPr="00B52C9E" w:rsidRDefault="00E30A02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F465CCC" w14:textId="77777777" w:rsidR="0007273E" w:rsidRDefault="0007273E" w:rsidP="0007273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OOK COVER DESIGN</w:t>
            </w:r>
          </w:p>
          <w:p w14:paraId="56994E68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A95BEBB" w14:textId="2C0DD967" w:rsidR="00E30A02" w:rsidRDefault="00E30A02" w:rsidP="00E30A02"/>
          <w:p w14:paraId="17DDFDA7" w14:textId="378BF17B" w:rsidR="00146451" w:rsidRPr="00B252F1" w:rsidRDefault="00B252F1" w:rsidP="00E30A0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252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DEBELE PATTERNS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05D85C" w14:textId="77777777" w:rsidR="00E30A02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71E499" w14:textId="424A478B" w:rsidR="00B252F1" w:rsidRPr="00B52C9E" w:rsidRDefault="00B252F1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252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DEBELE PATTERNS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552739B" w14:textId="77777777" w:rsidR="000F5D0B" w:rsidRDefault="000F5D0B" w:rsidP="00E30A0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2BD981E2" w14:textId="237B8964" w:rsidR="00E30A02" w:rsidRDefault="000F5D0B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F5D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NAÏVE LANDSCAPES</w:t>
            </w:r>
          </w:p>
          <w:p w14:paraId="78841E2F" w14:textId="7972CF9F" w:rsidR="00267AF6" w:rsidRPr="00B52C9E" w:rsidRDefault="00267AF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B19BA5D" w14:textId="77777777" w:rsidR="000F5D0B" w:rsidRDefault="000F5D0B" w:rsidP="00E30A0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3A852188" w14:textId="5729D693" w:rsidR="00E30A02" w:rsidRPr="000F5D0B" w:rsidRDefault="000F5D0B" w:rsidP="00E30A0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F5D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NAÏVE LANDSCAPES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1310EFE" w14:textId="77777777" w:rsidR="00E30A02" w:rsidRDefault="00C251C4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</w:t>
            </w:r>
            <w:r w:rsidR="003D064D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</w:t>
            </w:r>
          </w:p>
          <w:p w14:paraId="667EC07C" w14:textId="44B8D053" w:rsidR="003D064D" w:rsidRPr="00B52C9E" w:rsidRDefault="003D064D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BASIC CALLIGRAPHY </w:t>
            </w:r>
            <w:r w:rsidR="00FB4B9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ISLAMIC INSPIRATION)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76EE7028" w14:textId="77777777" w:rsidR="00E30A02" w:rsidRDefault="00E30A02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549719E4" w14:textId="3451A37F" w:rsidR="00FB4B97" w:rsidRPr="00B52C9E" w:rsidRDefault="00FB4B97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BASIC CALLIGRAPHY (ISLAMIC INSPIRATION)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24FC5EC2" w14:textId="77777777" w:rsidR="00BE0481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05610424" w14:textId="1FF575BA" w:rsidR="00FB4B97" w:rsidRPr="00B52C9E" w:rsidRDefault="00FB4B97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ONE POINT PERSPECTIVE 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68EFB7E" w14:textId="77777777" w:rsidR="00BE0481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73BD206F" w14:textId="7652F759" w:rsidR="0029297B" w:rsidRPr="00B52C9E" w:rsidRDefault="0029297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NE POINT PERSPECTIVE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4B09FC8E" w14:textId="77777777" w:rsidR="00BE0481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02635790" w14:textId="11862758" w:rsidR="0029297B" w:rsidRPr="00B52C9E" w:rsidRDefault="0029297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WO POINT PERSPECTIVE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330BE96E" w14:textId="77777777" w:rsidR="00BE0481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282B429C" w14:textId="4BB15B43" w:rsidR="0029297B" w:rsidRPr="00B52C9E" w:rsidRDefault="0029297B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WO POINT PERSPECTIVE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35A3CEAA" w:rsidR="00BE0481" w:rsidRPr="00B52C9E" w:rsidRDefault="009A431E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WO POINT PERSPECTIVE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2BA71" w14:textId="77777777" w:rsidR="00F87703" w:rsidRDefault="00F87703" w:rsidP="00381F65">
      <w:r>
        <w:separator/>
      </w:r>
    </w:p>
  </w:endnote>
  <w:endnote w:type="continuationSeparator" w:id="0">
    <w:p w14:paraId="083CFB2D" w14:textId="77777777" w:rsidR="00F87703" w:rsidRDefault="00F87703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FCDAA" w14:textId="77777777" w:rsidR="00F87703" w:rsidRDefault="00F87703" w:rsidP="00381F65">
      <w:r>
        <w:separator/>
      </w:r>
    </w:p>
  </w:footnote>
  <w:footnote w:type="continuationSeparator" w:id="0">
    <w:p w14:paraId="4DE9B4DC" w14:textId="77777777" w:rsidR="00F87703" w:rsidRDefault="00F87703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270372">
    <w:abstractNumId w:val="7"/>
  </w:num>
  <w:num w:numId="2" w16cid:durableId="675694564">
    <w:abstractNumId w:val="5"/>
  </w:num>
  <w:num w:numId="3" w16cid:durableId="981736758">
    <w:abstractNumId w:val="2"/>
  </w:num>
  <w:num w:numId="4" w16cid:durableId="722020906">
    <w:abstractNumId w:val="9"/>
  </w:num>
  <w:num w:numId="5" w16cid:durableId="19287965">
    <w:abstractNumId w:val="6"/>
  </w:num>
  <w:num w:numId="6" w16cid:durableId="1651639619">
    <w:abstractNumId w:val="0"/>
  </w:num>
  <w:num w:numId="7" w16cid:durableId="1315404557">
    <w:abstractNumId w:val="3"/>
  </w:num>
  <w:num w:numId="8" w16cid:durableId="350648933">
    <w:abstractNumId w:val="4"/>
  </w:num>
  <w:num w:numId="9" w16cid:durableId="1548445849">
    <w:abstractNumId w:val="10"/>
  </w:num>
  <w:num w:numId="10" w16cid:durableId="1919434389">
    <w:abstractNumId w:val="1"/>
  </w:num>
  <w:num w:numId="11" w16cid:durableId="7202530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273E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43E6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0F5D0B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451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67154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5C21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67AF6"/>
    <w:rsid w:val="00270895"/>
    <w:rsid w:val="00271AB7"/>
    <w:rsid w:val="00273906"/>
    <w:rsid w:val="0029297B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A7ACD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064D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612B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85384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8F30A4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431E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A49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381E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1373B"/>
    <w:rsid w:val="00B202E4"/>
    <w:rsid w:val="00B2044A"/>
    <w:rsid w:val="00B21AA4"/>
    <w:rsid w:val="00B245AA"/>
    <w:rsid w:val="00B252F1"/>
    <w:rsid w:val="00B302BA"/>
    <w:rsid w:val="00B30B81"/>
    <w:rsid w:val="00B3116C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393F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B531B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52EB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1C4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5930"/>
    <w:rsid w:val="00C961B4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2BD6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7B2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5D11"/>
    <w:rsid w:val="00D962A2"/>
    <w:rsid w:val="00DA3B0F"/>
    <w:rsid w:val="00DB0549"/>
    <w:rsid w:val="00DB2AA6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01836"/>
    <w:rsid w:val="00E16E9F"/>
    <w:rsid w:val="00E204FE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87703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B97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0FF6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customStyle="1" w:styleId="whitespace-normal">
    <w:name w:val="whitespace-normal"/>
    <w:basedOn w:val="DefaultParagraphFont"/>
    <w:rsid w:val="00E20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24CF254A-E28B-48D6-8A7F-328DA75BCD47}"/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Ravindra Parkhi</cp:lastModifiedBy>
  <cp:revision>3</cp:revision>
  <cp:lastPrinted>2019-04-10T20:17:00Z</cp:lastPrinted>
  <dcterms:created xsi:type="dcterms:W3CDTF">2026-06-02T06:32:00Z</dcterms:created>
  <dcterms:modified xsi:type="dcterms:W3CDTF">2026-06-1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